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760094" w14:textId="77777777" w:rsidR="008535AD" w:rsidRPr="008535AD" w:rsidRDefault="008535AD" w:rsidP="008535AD">
      <w:pPr>
        <w:autoSpaceDE w:val="0"/>
        <w:autoSpaceDN w:val="0"/>
        <w:adjustRightInd w:val="0"/>
        <w:spacing w:after="0" w:line="240" w:lineRule="auto"/>
        <w:ind w:left="7513"/>
        <w:rPr>
          <w:rFonts w:ascii="Arial" w:hAnsi="Arial" w:cs="Arial"/>
          <w:bCs/>
          <w:sz w:val="20"/>
          <w:szCs w:val="20"/>
        </w:rPr>
      </w:pPr>
      <w:r w:rsidRPr="008535AD">
        <w:rPr>
          <w:rFonts w:ascii="Arial" w:hAnsi="Arial" w:cs="Arial"/>
          <w:bCs/>
          <w:sz w:val="20"/>
          <w:szCs w:val="20"/>
        </w:rPr>
        <w:t xml:space="preserve">Załącznik nr 2 </w:t>
      </w:r>
    </w:p>
    <w:p w14:paraId="7D0103B4" w14:textId="77777777" w:rsidR="008535AD" w:rsidRPr="008535AD" w:rsidRDefault="008535AD" w:rsidP="008535AD">
      <w:pPr>
        <w:autoSpaceDE w:val="0"/>
        <w:autoSpaceDN w:val="0"/>
        <w:adjustRightInd w:val="0"/>
        <w:spacing w:after="0" w:line="240" w:lineRule="auto"/>
        <w:ind w:left="7513"/>
        <w:rPr>
          <w:rFonts w:ascii="Arial" w:hAnsi="Arial" w:cs="Arial"/>
          <w:bCs/>
          <w:sz w:val="20"/>
          <w:szCs w:val="20"/>
        </w:rPr>
      </w:pPr>
      <w:r w:rsidRPr="008535AD">
        <w:rPr>
          <w:rFonts w:ascii="Arial" w:hAnsi="Arial" w:cs="Arial"/>
          <w:bCs/>
          <w:sz w:val="20"/>
          <w:szCs w:val="20"/>
        </w:rPr>
        <w:t xml:space="preserve">do zarządzenia Nr 32 Rektora UMK </w:t>
      </w:r>
    </w:p>
    <w:p w14:paraId="4EB31EF1" w14:textId="2AF81DB5" w:rsidR="00EF7762" w:rsidRPr="008535AD" w:rsidRDefault="008535AD" w:rsidP="008535AD">
      <w:pPr>
        <w:autoSpaceDE w:val="0"/>
        <w:autoSpaceDN w:val="0"/>
        <w:adjustRightInd w:val="0"/>
        <w:spacing w:after="0" w:line="240" w:lineRule="auto"/>
        <w:ind w:left="7513"/>
        <w:rPr>
          <w:rFonts w:ascii="Arial" w:hAnsi="Arial" w:cs="Arial"/>
          <w:sz w:val="18"/>
          <w:szCs w:val="18"/>
        </w:rPr>
      </w:pPr>
      <w:r w:rsidRPr="008535AD">
        <w:rPr>
          <w:rFonts w:ascii="Arial" w:hAnsi="Arial" w:cs="Arial"/>
          <w:bCs/>
          <w:sz w:val="20"/>
          <w:szCs w:val="20"/>
        </w:rPr>
        <w:t>z dnia 10 lutego 2021 r.</w:t>
      </w:r>
    </w:p>
    <w:p w14:paraId="443CAC98" w14:textId="48B6D080" w:rsidR="00D10E58" w:rsidRPr="008535AD" w:rsidRDefault="00D10E58" w:rsidP="00957149">
      <w:pPr>
        <w:spacing w:after="120" w:line="240" w:lineRule="auto"/>
        <w:jc w:val="center"/>
        <w:rPr>
          <w:rFonts w:ascii="Arial" w:hAnsi="Arial" w:cs="Arial"/>
          <w:b/>
        </w:rPr>
      </w:pPr>
      <w:r w:rsidRPr="008535AD">
        <w:rPr>
          <w:rFonts w:ascii="Arial" w:hAnsi="Arial" w:cs="Arial"/>
          <w:b/>
        </w:rPr>
        <w:t>Zgoda na</w:t>
      </w:r>
      <w:r w:rsidR="00F67559" w:rsidRPr="008535AD">
        <w:rPr>
          <w:rFonts w:ascii="Arial" w:hAnsi="Arial" w:cs="Arial"/>
          <w:b/>
        </w:rPr>
        <w:t xml:space="preserve"> przetwarzanie danych osobowych</w:t>
      </w:r>
    </w:p>
    <w:p w14:paraId="66B6279F" w14:textId="77777777" w:rsidR="00D10E58" w:rsidRPr="008535AD" w:rsidRDefault="00D10E58" w:rsidP="00957149">
      <w:pPr>
        <w:spacing w:after="120" w:line="240" w:lineRule="auto"/>
        <w:jc w:val="right"/>
        <w:rPr>
          <w:rFonts w:ascii="Arial" w:hAnsi="Arial" w:cs="Arial"/>
          <w:sz w:val="16"/>
          <w:szCs w:val="16"/>
        </w:rPr>
      </w:pPr>
    </w:p>
    <w:p w14:paraId="751AE7E2" w14:textId="2F75EE14" w:rsidR="008E3238" w:rsidRPr="008535AD" w:rsidRDefault="003D1F17" w:rsidP="008E3238">
      <w:pPr>
        <w:spacing w:after="120" w:line="240" w:lineRule="auto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Ja,</w:t>
      </w:r>
      <w:r w:rsidR="00D10E58" w:rsidRPr="008535AD">
        <w:rPr>
          <w:rFonts w:ascii="Arial" w:hAnsi="Arial" w:cs="Arial"/>
        </w:rPr>
        <w:t xml:space="preserve"> niżej podpisana/ny ………</w:t>
      </w:r>
      <w:proofErr w:type="gramStart"/>
      <w:r w:rsidR="004455F4" w:rsidRPr="008535AD">
        <w:rPr>
          <w:rFonts w:ascii="Arial" w:hAnsi="Arial" w:cs="Arial"/>
        </w:rPr>
        <w:t>…….</w:t>
      </w:r>
      <w:proofErr w:type="gramEnd"/>
      <w:r w:rsidR="00D10E58" w:rsidRPr="008535AD">
        <w:rPr>
          <w:rFonts w:ascii="Arial" w:hAnsi="Arial" w:cs="Arial"/>
        </w:rPr>
        <w:t>……</w:t>
      </w:r>
      <w:r w:rsidR="004455F4" w:rsidRPr="008535AD">
        <w:rPr>
          <w:rFonts w:ascii="Arial" w:hAnsi="Arial" w:cs="Arial"/>
        </w:rPr>
        <w:t>………….</w:t>
      </w:r>
      <w:r w:rsidR="00D10E58" w:rsidRPr="008535AD">
        <w:rPr>
          <w:rFonts w:ascii="Arial" w:hAnsi="Arial" w:cs="Arial"/>
        </w:rPr>
        <w:t>…………</w:t>
      </w:r>
      <w:r w:rsidR="00F67559" w:rsidRPr="008535AD">
        <w:rPr>
          <w:rFonts w:ascii="Arial" w:hAnsi="Arial" w:cs="Arial"/>
        </w:rPr>
        <w:t>………</w:t>
      </w:r>
      <w:r w:rsidR="00541FB4" w:rsidRPr="008535AD">
        <w:rPr>
          <w:rFonts w:ascii="Arial" w:hAnsi="Arial" w:cs="Arial"/>
        </w:rPr>
        <w:t xml:space="preserve"> </w:t>
      </w:r>
      <w:r w:rsidR="00A863F1" w:rsidRPr="008535AD">
        <w:rPr>
          <w:rFonts w:ascii="Arial" w:hAnsi="Arial" w:cs="Arial"/>
        </w:rPr>
        <w:t xml:space="preserve">(data urodzenia: </w:t>
      </w:r>
      <w:r w:rsidR="008E3238" w:rsidRPr="008535AD">
        <w:rPr>
          <w:rFonts w:ascii="Arial" w:hAnsi="Arial" w:cs="Arial"/>
        </w:rPr>
        <w:t>……………………</w:t>
      </w:r>
      <w:r w:rsidR="00A863F1" w:rsidRPr="008535AD">
        <w:rPr>
          <w:rFonts w:ascii="Arial" w:hAnsi="Arial" w:cs="Arial"/>
        </w:rPr>
        <w:t xml:space="preserve">) </w:t>
      </w:r>
      <w:r w:rsidR="00F67559" w:rsidRPr="008535AD">
        <w:rPr>
          <w:rFonts w:ascii="Arial" w:hAnsi="Arial" w:cs="Arial"/>
        </w:rPr>
        <w:t xml:space="preserve">wyrażam zgodę na przetwarzanie moich danych osobowych </w:t>
      </w:r>
      <w:r w:rsidR="00904781" w:rsidRPr="008535AD">
        <w:rPr>
          <w:rFonts w:ascii="Arial" w:hAnsi="Arial" w:cs="Arial"/>
        </w:rPr>
        <w:t xml:space="preserve">przez Uniwersytet Mikołaja Kopernika w Toruniu </w:t>
      </w:r>
      <w:r w:rsidR="008E3238" w:rsidRPr="008535AD">
        <w:rPr>
          <w:rFonts w:ascii="Arial" w:hAnsi="Arial" w:cs="Arial"/>
        </w:rPr>
        <w:t xml:space="preserve">zawartych we wniosku na Konkurs Rektora Uniwersytetu Mikołaja Kopernika w Toruniu na granty na wyjazdy zagraniczne </w:t>
      </w:r>
      <w:r w:rsidR="00C00D89" w:rsidRPr="008535AD">
        <w:rPr>
          <w:rFonts w:ascii="Arial" w:hAnsi="Arial" w:cs="Arial"/>
        </w:rPr>
        <w:t>do</w:t>
      </w:r>
      <w:r w:rsidR="008E3238" w:rsidRPr="008535AD">
        <w:rPr>
          <w:rFonts w:ascii="Arial" w:hAnsi="Arial" w:cs="Arial"/>
        </w:rPr>
        <w:t xml:space="preserve"> Polskiej Misji Historycznej w Würzburgu dla potrzeb niezbędnych </w:t>
      </w:r>
      <w:r w:rsidR="00904781" w:rsidRPr="008535AD">
        <w:rPr>
          <w:rFonts w:ascii="Arial" w:hAnsi="Arial" w:cs="Arial"/>
        </w:rPr>
        <w:t>w</w:t>
      </w:r>
      <w:r w:rsidR="008E3238" w:rsidRPr="008535AD">
        <w:rPr>
          <w:rFonts w:ascii="Arial" w:hAnsi="Arial" w:cs="Arial"/>
        </w:rPr>
        <w:t xml:space="preserve"> proces</w:t>
      </w:r>
      <w:r w:rsidR="00904781" w:rsidRPr="008535AD">
        <w:rPr>
          <w:rFonts w:ascii="Arial" w:hAnsi="Arial" w:cs="Arial"/>
        </w:rPr>
        <w:t xml:space="preserve">ie </w:t>
      </w:r>
      <w:r w:rsidR="008E3238" w:rsidRPr="008535AD">
        <w:rPr>
          <w:rFonts w:ascii="Arial" w:hAnsi="Arial" w:cs="Arial"/>
        </w:rPr>
        <w:t xml:space="preserve">oceny wniosku oraz </w:t>
      </w:r>
      <w:r w:rsidR="00904781" w:rsidRPr="008535AD">
        <w:rPr>
          <w:rFonts w:ascii="Arial" w:hAnsi="Arial" w:cs="Arial"/>
        </w:rPr>
        <w:t xml:space="preserve">przyznania </w:t>
      </w:r>
      <w:r w:rsidR="008E3238" w:rsidRPr="008535AD">
        <w:rPr>
          <w:rFonts w:ascii="Arial" w:hAnsi="Arial" w:cs="Arial"/>
        </w:rPr>
        <w:t>grantu.</w:t>
      </w:r>
    </w:p>
    <w:p w14:paraId="243EC33D" w14:textId="77777777" w:rsidR="00877365" w:rsidRPr="008535AD" w:rsidRDefault="00877365" w:rsidP="00877365">
      <w:pPr>
        <w:spacing w:after="120" w:line="240" w:lineRule="auto"/>
        <w:jc w:val="right"/>
        <w:rPr>
          <w:rFonts w:ascii="Arial" w:hAnsi="Arial" w:cs="Arial"/>
        </w:rPr>
      </w:pPr>
      <w:r w:rsidRPr="008535AD">
        <w:rPr>
          <w:rFonts w:ascii="Arial" w:hAnsi="Arial" w:cs="Arial"/>
        </w:rPr>
        <w:t>Data, miejsce i podpis osoby wyrażającej zgodę</w:t>
      </w:r>
    </w:p>
    <w:p w14:paraId="16D4B1A3" w14:textId="77777777" w:rsidR="00877365" w:rsidRPr="008535AD" w:rsidRDefault="00877365" w:rsidP="00877365">
      <w:pPr>
        <w:spacing w:after="120" w:line="240" w:lineRule="auto"/>
        <w:jc w:val="right"/>
        <w:rPr>
          <w:rFonts w:ascii="Arial" w:hAnsi="Arial" w:cs="Arial"/>
        </w:rPr>
      </w:pPr>
    </w:p>
    <w:p w14:paraId="78AF6FB6" w14:textId="77777777" w:rsidR="00877365" w:rsidRPr="008535AD" w:rsidRDefault="00877365" w:rsidP="00877365">
      <w:pPr>
        <w:spacing w:after="120" w:line="240" w:lineRule="auto"/>
        <w:jc w:val="right"/>
        <w:rPr>
          <w:rFonts w:ascii="Arial" w:hAnsi="Arial" w:cs="Arial"/>
        </w:rPr>
      </w:pPr>
      <w:r w:rsidRPr="008535AD">
        <w:rPr>
          <w:rFonts w:ascii="Arial" w:hAnsi="Arial" w:cs="Arial"/>
        </w:rPr>
        <w:t>………………………………………………………………………….</w:t>
      </w:r>
    </w:p>
    <w:p w14:paraId="090984F9" w14:textId="77777777" w:rsidR="00F67559" w:rsidRPr="008535AD" w:rsidRDefault="008E3238" w:rsidP="008E3238">
      <w:pPr>
        <w:spacing w:after="120" w:line="240" w:lineRule="auto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 xml:space="preserve">W wypadku przyznania grantu wyrażam zgodę na </w:t>
      </w:r>
      <w:r w:rsidR="00F67559" w:rsidRPr="008535AD">
        <w:rPr>
          <w:rFonts w:ascii="Arial" w:hAnsi="Arial" w:cs="Arial"/>
        </w:rPr>
        <w:t>publikacj</w:t>
      </w:r>
      <w:r w:rsidRPr="008535AD">
        <w:rPr>
          <w:rFonts w:ascii="Arial" w:hAnsi="Arial" w:cs="Arial"/>
        </w:rPr>
        <w:t>ę moich danych osobowych</w:t>
      </w:r>
      <w:r w:rsidR="00F67559" w:rsidRPr="008535AD">
        <w:rPr>
          <w:rFonts w:ascii="Arial" w:hAnsi="Arial" w:cs="Arial"/>
        </w:rPr>
        <w:t xml:space="preserve"> w </w:t>
      </w:r>
      <w:r w:rsidR="001A5A78" w:rsidRPr="008535AD">
        <w:rPr>
          <w:rFonts w:ascii="Arial" w:hAnsi="Arial" w:cs="Arial"/>
        </w:rPr>
        <w:t xml:space="preserve">materiałach informacyjno-promocyjnych </w:t>
      </w:r>
      <w:r w:rsidR="00A813C3" w:rsidRPr="008535AD">
        <w:rPr>
          <w:rFonts w:ascii="Arial" w:hAnsi="Arial" w:cs="Arial"/>
        </w:rPr>
        <w:t xml:space="preserve">mających na celu informację o programach stypendialnych i działalności Polskiej Misji Historycznej </w:t>
      </w:r>
      <w:r w:rsidR="006C1873" w:rsidRPr="008535AD">
        <w:rPr>
          <w:rFonts w:ascii="Arial" w:hAnsi="Arial" w:cs="Arial"/>
        </w:rPr>
        <w:t>(</w:t>
      </w:r>
      <w:r w:rsidR="009A3D8C" w:rsidRPr="008535AD">
        <w:rPr>
          <w:rFonts w:ascii="Arial" w:hAnsi="Arial" w:cs="Arial"/>
        </w:rPr>
        <w:t>b</w:t>
      </w:r>
      <w:r w:rsidR="003E4DBB" w:rsidRPr="008535AD">
        <w:rPr>
          <w:rFonts w:ascii="Arial" w:hAnsi="Arial" w:cs="Arial"/>
        </w:rPr>
        <w:t>iuletyn</w:t>
      </w:r>
      <w:r w:rsidR="009A3D8C" w:rsidRPr="008535AD">
        <w:rPr>
          <w:rFonts w:ascii="Arial" w:hAnsi="Arial" w:cs="Arial"/>
        </w:rPr>
        <w:t>y</w:t>
      </w:r>
      <w:r w:rsidR="0064793D" w:rsidRPr="008535AD">
        <w:rPr>
          <w:rFonts w:ascii="Arial" w:hAnsi="Arial" w:cs="Arial"/>
        </w:rPr>
        <w:t xml:space="preserve">, </w:t>
      </w:r>
      <w:r w:rsidR="003E4DBB" w:rsidRPr="008535AD">
        <w:rPr>
          <w:rFonts w:ascii="Arial" w:hAnsi="Arial" w:cs="Arial"/>
        </w:rPr>
        <w:t>strony interne</w:t>
      </w:r>
      <w:r w:rsidR="00A0729D" w:rsidRPr="008535AD">
        <w:rPr>
          <w:rFonts w:ascii="Arial" w:hAnsi="Arial" w:cs="Arial"/>
        </w:rPr>
        <w:t>towe</w:t>
      </w:r>
      <w:r w:rsidR="002D0810" w:rsidRPr="008535AD">
        <w:rPr>
          <w:rFonts w:ascii="Arial" w:hAnsi="Arial" w:cs="Arial"/>
        </w:rPr>
        <w:t xml:space="preserve">, </w:t>
      </w:r>
      <w:r w:rsidR="0064793D" w:rsidRPr="008535AD">
        <w:rPr>
          <w:rFonts w:ascii="Arial" w:hAnsi="Arial" w:cs="Arial"/>
        </w:rPr>
        <w:t>maile informacyjne</w:t>
      </w:r>
      <w:r w:rsidR="003E4DBB" w:rsidRPr="008535AD">
        <w:rPr>
          <w:rFonts w:ascii="Arial" w:hAnsi="Arial" w:cs="Arial"/>
        </w:rPr>
        <w:t>)</w:t>
      </w:r>
      <w:r w:rsidR="00F67559" w:rsidRPr="008535AD">
        <w:rPr>
          <w:rFonts w:ascii="Arial" w:hAnsi="Arial" w:cs="Arial"/>
        </w:rPr>
        <w:t>, w poniższym zakresie</w:t>
      </w:r>
      <w:r w:rsidR="00DE2365" w:rsidRPr="008535AD">
        <w:rPr>
          <w:rFonts w:ascii="Arial" w:hAnsi="Arial" w:cs="Arial"/>
        </w:rPr>
        <w:t xml:space="preserve"> (niepotrzebne skreślić)</w:t>
      </w:r>
      <w:r w:rsidR="00F67559" w:rsidRPr="008535AD">
        <w:rPr>
          <w:rFonts w:ascii="Arial" w:hAnsi="Arial" w:cs="Arial"/>
        </w:rPr>
        <w:t>:</w:t>
      </w:r>
      <w:r w:rsidR="008E608C" w:rsidRPr="008535AD">
        <w:rPr>
          <w:rFonts w:ascii="Arial" w:hAnsi="Arial" w:cs="Arial"/>
        </w:rPr>
        <w:t xml:space="preserve"> tytuł / stopień naukowy; </w:t>
      </w:r>
      <w:r w:rsidR="00F67559" w:rsidRPr="008535AD">
        <w:rPr>
          <w:rFonts w:ascii="Arial" w:hAnsi="Arial" w:cs="Arial"/>
        </w:rPr>
        <w:t>imię i nazwisko</w:t>
      </w:r>
      <w:r w:rsidR="008E608C" w:rsidRPr="008535AD">
        <w:rPr>
          <w:rFonts w:ascii="Arial" w:hAnsi="Arial" w:cs="Arial"/>
        </w:rPr>
        <w:t xml:space="preserve">; </w:t>
      </w:r>
      <w:r w:rsidR="00F67559" w:rsidRPr="008535AD">
        <w:rPr>
          <w:rFonts w:ascii="Arial" w:hAnsi="Arial" w:cs="Arial"/>
        </w:rPr>
        <w:t>afiliacja</w:t>
      </w:r>
      <w:r w:rsidR="00DE2365" w:rsidRPr="008535AD">
        <w:rPr>
          <w:rFonts w:ascii="Arial" w:hAnsi="Arial" w:cs="Arial"/>
        </w:rPr>
        <w:t xml:space="preserve"> / miejsce zatrudnienia</w:t>
      </w:r>
      <w:r w:rsidR="008E608C" w:rsidRPr="008535AD">
        <w:rPr>
          <w:rFonts w:ascii="Arial" w:hAnsi="Arial" w:cs="Arial"/>
        </w:rPr>
        <w:t xml:space="preserve">; </w:t>
      </w:r>
      <w:r w:rsidR="00DE2365" w:rsidRPr="008535AD">
        <w:rPr>
          <w:rFonts w:ascii="Arial" w:hAnsi="Arial" w:cs="Arial"/>
        </w:rPr>
        <w:t>temat</w:t>
      </w:r>
      <w:r w:rsidR="003E4DBB" w:rsidRPr="008535AD">
        <w:rPr>
          <w:rFonts w:ascii="Arial" w:hAnsi="Arial" w:cs="Arial"/>
        </w:rPr>
        <w:t>y</w:t>
      </w:r>
      <w:r w:rsidR="00DE2365" w:rsidRPr="008535AD">
        <w:rPr>
          <w:rFonts w:ascii="Arial" w:hAnsi="Arial" w:cs="Arial"/>
        </w:rPr>
        <w:t xml:space="preserve"> </w:t>
      </w:r>
      <w:r w:rsidR="00F67559" w:rsidRPr="008535AD">
        <w:rPr>
          <w:rFonts w:ascii="Arial" w:hAnsi="Arial" w:cs="Arial"/>
        </w:rPr>
        <w:t>badań naukowych</w:t>
      </w:r>
      <w:r w:rsidR="003E4DBB" w:rsidRPr="008535AD">
        <w:rPr>
          <w:rFonts w:ascii="Arial" w:hAnsi="Arial" w:cs="Arial"/>
        </w:rPr>
        <w:t xml:space="preserve"> (tytuł projektu, tytuł referatu)</w:t>
      </w:r>
      <w:r w:rsidR="00C4388B" w:rsidRPr="008535AD">
        <w:rPr>
          <w:rFonts w:ascii="Arial" w:hAnsi="Arial" w:cs="Arial"/>
        </w:rPr>
        <w:t>.</w:t>
      </w:r>
    </w:p>
    <w:p w14:paraId="4D3EFD7A" w14:textId="77777777" w:rsidR="009B4B12" w:rsidRPr="008535AD" w:rsidRDefault="009B4B12" w:rsidP="00957149">
      <w:pPr>
        <w:spacing w:after="120" w:line="240" w:lineRule="auto"/>
        <w:jc w:val="right"/>
        <w:rPr>
          <w:rFonts w:ascii="Arial" w:hAnsi="Arial" w:cs="Arial"/>
        </w:rPr>
      </w:pPr>
      <w:r w:rsidRPr="008535AD">
        <w:rPr>
          <w:rFonts w:ascii="Arial" w:hAnsi="Arial" w:cs="Arial"/>
        </w:rPr>
        <w:t>Data, miejsce i podpis osoby wyrażającej zgodę</w:t>
      </w:r>
    </w:p>
    <w:p w14:paraId="048F13EE" w14:textId="77777777" w:rsidR="008E608C" w:rsidRPr="008535AD" w:rsidRDefault="008E608C" w:rsidP="00957149">
      <w:pPr>
        <w:spacing w:after="120" w:line="240" w:lineRule="auto"/>
        <w:jc w:val="right"/>
        <w:rPr>
          <w:rFonts w:ascii="Arial" w:hAnsi="Arial" w:cs="Arial"/>
        </w:rPr>
      </w:pPr>
    </w:p>
    <w:p w14:paraId="7FFC466F" w14:textId="77777777" w:rsidR="00D10E58" w:rsidRPr="008535AD" w:rsidRDefault="00D10E58" w:rsidP="00957149">
      <w:pPr>
        <w:spacing w:after="120" w:line="240" w:lineRule="auto"/>
        <w:jc w:val="right"/>
        <w:rPr>
          <w:rFonts w:ascii="Arial" w:hAnsi="Arial" w:cs="Arial"/>
        </w:rPr>
      </w:pPr>
      <w:r w:rsidRPr="008535AD">
        <w:rPr>
          <w:rFonts w:ascii="Arial" w:hAnsi="Arial" w:cs="Arial"/>
        </w:rPr>
        <w:t>……………</w:t>
      </w:r>
      <w:r w:rsidR="00233777" w:rsidRPr="008535AD">
        <w:rPr>
          <w:rFonts w:ascii="Arial" w:hAnsi="Arial" w:cs="Arial"/>
        </w:rPr>
        <w:t>………</w:t>
      </w:r>
      <w:r w:rsidR="00405E51" w:rsidRPr="008535AD">
        <w:rPr>
          <w:rFonts w:ascii="Arial" w:hAnsi="Arial" w:cs="Arial"/>
        </w:rPr>
        <w:t>………………………</w:t>
      </w:r>
      <w:r w:rsidRPr="008535AD">
        <w:rPr>
          <w:rFonts w:ascii="Arial" w:hAnsi="Arial" w:cs="Arial"/>
        </w:rPr>
        <w:t>……</w:t>
      </w:r>
      <w:r w:rsidR="009B4B12" w:rsidRPr="008535AD">
        <w:rPr>
          <w:rFonts w:ascii="Arial" w:hAnsi="Arial" w:cs="Arial"/>
        </w:rPr>
        <w:t>……………………….</w:t>
      </w:r>
    </w:p>
    <w:p w14:paraId="0C26FA47" w14:textId="77777777" w:rsidR="003D1F17" w:rsidRPr="008535AD" w:rsidRDefault="009F7B34" w:rsidP="00957149">
      <w:pPr>
        <w:spacing w:after="120" w:line="240" w:lineRule="auto"/>
        <w:rPr>
          <w:rFonts w:ascii="Arial" w:hAnsi="Arial" w:cs="Arial"/>
          <w:b/>
        </w:rPr>
      </w:pPr>
      <w:r w:rsidRPr="008535AD">
        <w:rPr>
          <w:rFonts w:ascii="Arial" w:hAnsi="Arial" w:cs="Arial"/>
          <w:b/>
        </w:rPr>
        <w:t>Informacja o przetwarzaniu:</w:t>
      </w:r>
    </w:p>
    <w:p w14:paraId="4E5C2346" w14:textId="77777777" w:rsidR="009F7B34" w:rsidRPr="008535AD" w:rsidRDefault="009F7B34" w:rsidP="00957149">
      <w:pPr>
        <w:spacing w:after="120" w:line="240" w:lineRule="auto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14:paraId="3FC21816" w14:textId="77777777" w:rsidR="009F7B34" w:rsidRPr="008535AD" w:rsidRDefault="009F7B34" w:rsidP="008535AD">
      <w:pPr>
        <w:pStyle w:val="Listenabsatz"/>
        <w:numPr>
          <w:ilvl w:val="0"/>
          <w:numId w:val="1"/>
        </w:numPr>
        <w:spacing w:after="120" w:line="240" w:lineRule="auto"/>
        <w:ind w:left="426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Administratorem Pana/Pani danych osobowych będzie Uniwersytet Mikołaja Kopernika z siedzibą przy ul. Gagarina 11 w 87-100 Toruń (dalej: ADO).</w:t>
      </w:r>
    </w:p>
    <w:p w14:paraId="1422CDCD" w14:textId="77777777" w:rsidR="009F7B34" w:rsidRPr="008535AD" w:rsidRDefault="009F7B34" w:rsidP="008535AD">
      <w:pPr>
        <w:pStyle w:val="Listenabsatz"/>
        <w:numPr>
          <w:ilvl w:val="0"/>
          <w:numId w:val="1"/>
        </w:numPr>
        <w:spacing w:after="120" w:line="240" w:lineRule="auto"/>
        <w:ind w:left="426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 xml:space="preserve">Pana/Pani </w:t>
      </w:r>
      <w:r w:rsidR="00904781" w:rsidRPr="008535AD">
        <w:rPr>
          <w:rFonts w:ascii="Arial" w:hAnsi="Arial" w:cs="Arial"/>
        </w:rPr>
        <w:t xml:space="preserve">dane </w:t>
      </w:r>
      <w:r w:rsidRPr="008535AD">
        <w:rPr>
          <w:rFonts w:ascii="Arial" w:hAnsi="Arial" w:cs="Arial"/>
        </w:rPr>
        <w:t>uzyskane w związku z wyrażeniem zgody będą przetwarzane na podstawie art. 6 ust. 1 lit. a)</w:t>
      </w:r>
      <w:r w:rsidR="00904781" w:rsidRPr="008535AD">
        <w:rPr>
          <w:rFonts w:ascii="Arial" w:hAnsi="Arial" w:cs="Arial"/>
        </w:rPr>
        <w:t>, b)</w:t>
      </w:r>
      <w:r w:rsidRPr="008535AD">
        <w:rPr>
          <w:rFonts w:ascii="Arial" w:hAnsi="Arial" w:cs="Arial"/>
        </w:rPr>
        <w:t xml:space="preserve"> </w:t>
      </w:r>
      <w:r w:rsidR="00904781" w:rsidRPr="008535AD">
        <w:rPr>
          <w:rFonts w:ascii="Arial" w:hAnsi="Arial" w:cs="Arial"/>
        </w:rPr>
        <w:t xml:space="preserve">i c) </w:t>
      </w:r>
      <w:r w:rsidRPr="008535AD">
        <w:rPr>
          <w:rFonts w:ascii="Arial" w:hAnsi="Arial" w:cs="Arial"/>
        </w:rPr>
        <w:t xml:space="preserve">RODO do czasu wycofania zgody w celu </w:t>
      </w:r>
      <w:r w:rsidR="00904781" w:rsidRPr="008535AD">
        <w:rPr>
          <w:rFonts w:ascii="Arial" w:hAnsi="Arial" w:cs="Arial"/>
        </w:rPr>
        <w:t xml:space="preserve">oceny wniosku oraz przyznania i realizacji grantu, a także </w:t>
      </w:r>
      <w:r w:rsidRPr="008535AD">
        <w:rPr>
          <w:rFonts w:ascii="Arial" w:hAnsi="Arial" w:cs="Arial"/>
        </w:rPr>
        <w:t>publikacji w materiałach inf</w:t>
      </w:r>
      <w:r w:rsidR="008E608C" w:rsidRPr="008535AD">
        <w:rPr>
          <w:rFonts w:ascii="Arial" w:hAnsi="Arial" w:cs="Arial"/>
        </w:rPr>
        <w:t>o</w:t>
      </w:r>
      <w:r w:rsidRPr="008535AD">
        <w:rPr>
          <w:rFonts w:ascii="Arial" w:hAnsi="Arial" w:cs="Arial"/>
        </w:rPr>
        <w:t>rmacyjno-promocyjnych.</w:t>
      </w:r>
    </w:p>
    <w:p w14:paraId="163DE1BB" w14:textId="77777777" w:rsidR="009F7B34" w:rsidRPr="008535AD" w:rsidRDefault="009F7B34" w:rsidP="008535AD">
      <w:pPr>
        <w:pStyle w:val="Listenabsatz"/>
        <w:numPr>
          <w:ilvl w:val="0"/>
          <w:numId w:val="1"/>
        </w:numPr>
        <w:spacing w:after="120" w:line="240" w:lineRule="auto"/>
        <w:ind w:left="426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Przysługuje Panu/Pani prawo do wycofania zgody w każdym czasie.</w:t>
      </w:r>
    </w:p>
    <w:p w14:paraId="5F097582" w14:textId="77777777" w:rsidR="009F7B34" w:rsidRPr="008535AD" w:rsidRDefault="009F7B34" w:rsidP="008535AD">
      <w:pPr>
        <w:pStyle w:val="Listenabsatz"/>
        <w:numPr>
          <w:ilvl w:val="0"/>
          <w:numId w:val="1"/>
        </w:numPr>
        <w:spacing w:after="120" w:line="240" w:lineRule="auto"/>
        <w:ind w:left="426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Przysługują Panu/Pani prawa, które zrealizujemy na wniosek o:</w:t>
      </w:r>
    </w:p>
    <w:p w14:paraId="08EDED5F" w14:textId="77777777" w:rsidR="009F7B34" w:rsidRPr="008535AD" w:rsidRDefault="009F7B34" w:rsidP="008535AD">
      <w:pPr>
        <w:pStyle w:val="Listenabsatz"/>
        <w:numPr>
          <w:ilvl w:val="1"/>
          <w:numId w:val="1"/>
        </w:numPr>
        <w:spacing w:after="120" w:line="240" w:lineRule="auto"/>
        <w:ind w:left="709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 xml:space="preserve">Żądanie dostępu do danych osobowych oraz z zastrzeżeniem przepisów prawa: prawo ich sprostowania, </w:t>
      </w:r>
    </w:p>
    <w:p w14:paraId="2AB813A1" w14:textId="77777777" w:rsidR="009F7B34" w:rsidRPr="008535AD" w:rsidRDefault="009F7B34" w:rsidP="008535AD">
      <w:pPr>
        <w:pStyle w:val="Listenabsatz"/>
        <w:numPr>
          <w:ilvl w:val="1"/>
          <w:numId w:val="1"/>
        </w:numPr>
        <w:spacing w:after="120" w:line="240" w:lineRule="auto"/>
        <w:ind w:left="709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 xml:space="preserve">Żądanie usunięcia lub ograniczenia przetwarzania, </w:t>
      </w:r>
    </w:p>
    <w:p w14:paraId="72D5D137" w14:textId="77777777" w:rsidR="009F7B34" w:rsidRPr="008535AD" w:rsidRDefault="009F7B34" w:rsidP="008535AD">
      <w:pPr>
        <w:pStyle w:val="Listenabsatz"/>
        <w:numPr>
          <w:ilvl w:val="1"/>
          <w:numId w:val="1"/>
        </w:numPr>
        <w:spacing w:after="120" w:line="240" w:lineRule="auto"/>
        <w:ind w:left="709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Sprzeciw wobec przetwarzania,</w:t>
      </w:r>
    </w:p>
    <w:p w14:paraId="0FC820FF" w14:textId="77777777" w:rsidR="009F7B34" w:rsidRPr="008535AD" w:rsidRDefault="009F7B34" w:rsidP="008535AD">
      <w:pPr>
        <w:pStyle w:val="Listenabsatz"/>
        <w:numPr>
          <w:ilvl w:val="1"/>
          <w:numId w:val="1"/>
        </w:numPr>
        <w:spacing w:after="120" w:line="240" w:lineRule="auto"/>
        <w:ind w:left="426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Przeniesienie danych osobowych przetwarzanych w systemach informatycznych do innego administratora.</w:t>
      </w:r>
    </w:p>
    <w:p w14:paraId="0BA68D6A" w14:textId="0F10909B" w:rsidR="009F7B34" w:rsidRPr="008535AD" w:rsidRDefault="009F7B34" w:rsidP="008535AD">
      <w:pPr>
        <w:pStyle w:val="Listenabsatz"/>
        <w:numPr>
          <w:ilvl w:val="0"/>
          <w:numId w:val="1"/>
        </w:numPr>
        <w:spacing w:after="120" w:line="240" w:lineRule="auto"/>
        <w:ind w:left="426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 xml:space="preserve">Podanie przez Pana/Panią danych osobowych jest dobrowolne, brak ich podania </w:t>
      </w:r>
      <w:r w:rsidR="00877365" w:rsidRPr="008535AD">
        <w:rPr>
          <w:rFonts w:ascii="Arial" w:hAnsi="Arial" w:cs="Arial"/>
        </w:rPr>
        <w:t xml:space="preserve">uniemożliwi Panu/Pani wzięcie udziału w </w:t>
      </w:r>
      <w:r w:rsidR="002146D6" w:rsidRPr="008535AD">
        <w:rPr>
          <w:rFonts w:ascii="Arial" w:hAnsi="Arial" w:cs="Arial"/>
        </w:rPr>
        <w:t>konkursie na</w:t>
      </w:r>
      <w:r w:rsidR="00877365" w:rsidRPr="008535AD">
        <w:rPr>
          <w:rFonts w:ascii="Arial" w:hAnsi="Arial" w:cs="Arial"/>
        </w:rPr>
        <w:t xml:space="preserve"> grant</w:t>
      </w:r>
      <w:r w:rsidR="002146D6" w:rsidRPr="008535AD">
        <w:rPr>
          <w:rFonts w:ascii="Arial" w:hAnsi="Arial" w:cs="Arial"/>
        </w:rPr>
        <w:t>y</w:t>
      </w:r>
      <w:r w:rsidRPr="008535AD">
        <w:rPr>
          <w:rFonts w:ascii="Arial" w:hAnsi="Arial" w:cs="Arial"/>
        </w:rPr>
        <w:t>.</w:t>
      </w:r>
    </w:p>
    <w:p w14:paraId="0F8BC685" w14:textId="77777777" w:rsidR="009F7B34" w:rsidRPr="008535AD" w:rsidRDefault="009F7B34" w:rsidP="008535AD">
      <w:pPr>
        <w:pStyle w:val="Listenabsatz"/>
        <w:numPr>
          <w:ilvl w:val="0"/>
          <w:numId w:val="1"/>
        </w:numPr>
        <w:spacing w:after="120" w:line="240" w:lineRule="auto"/>
        <w:ind w:left="426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Przysługuje Panu/Pani prawo wniesienia skargi do Prezesa Urzędu Ochrony Danych Osobowych.</w:t>
      </w:r>
    </w:p>
    <w:p w14:paraId="004B99D6" w14:textId="77777777" w:rsidR="009F7B34" w:rsidRPr="008535AD" w:rsidRDefault="009F7B34" w:rsidP="008535AD">
      <w:pPr>
        <w:pStyle w:val="Listenabsatz"/>
        <w:numPr>
          <w:ilvl w:val="0"/>
          <w:numId w:val="1"/>
        </w:numPr>
        <w:spacing w:after="120" w:line="240" w:lineRule="auto"/>
        <w:ind w:left="426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Pana/Pani dane osobowe udostępniane mogą być organom administracji publicznej, sądom, w zakresie sytuacji przewidzianych w przepisach prawa, a także podmiotom, z którymi ADO współpracuje w zakresie usług prawnych</w:t>
      </w:r>
      <w:r w:rsidR="00877365" w:rsidRPr="008535AD">
        <w:rPr>
          <w:rFonts w:ascii="Arial" w:hAnsi="Arial" w:cs="Arial"/>
        </w:rPr>
        <w:t xml:space="preserve"> i przy realizacji grantu</w:t>
      </w:r>
      <w:r w:rsidRPr="008535AD">
        <w:rPr>
          <w:rFonts w:ascii="Arial" w:hAnsi="Arial" w:cs="Arial"/>
        </w:rPr>
        <w:t>.</w:t>
      </w:r>
    </w:p>
    <w:p w14:paraId="6F595F16" w14:textId="77777777" w:rsidR="009F7B34" w:rsidRPr="008535AD" w:rsidRDefault="009F7B34" w:rsidP="008535AD">
      <w:pPr>
        <w:pStyle w:val="Listenabsatz"/>
        <w:numPr>
          <w:ilvl w:val="0"/>
          <w:numId w:val="1"/>
        </w:numPr>
        <w:spacing w:after="120" w:line="240" w:lineRule="auto"/>
        <w:ind w:left="426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14:paraId="52A1BF9C" w14:textId="77777777" w:rsidR="009F7B34" w:rsidRPr="008535AD" w:rsidRDefault="009F7B34" w:rsidP="008535AD">
      <w:pPr>
        <w:pStyle w:val="Listenabsatz"/>
        <w:numPr>
          <w:ilvl w:val="0"/>
          <w:numId w:val="1"/>
        </w:numPr>
        <w:spacing w:after="120" w:line="240" w:lineRule="auto"/>
        <w:ind w:left="426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W stosunku do Pana/Pani nie będą prowadzone działania polegające na podejmowaniu decyzji w sposób zautomatyzowany, nie będą one również podlegały zautomatyzowanemu profilowaniu.</w:t>
      </w:r>
    </w:p>
    <w:p w14:paraId="2240AC33" w14:textId="70B1E1CC" w:rsidR="009F7B34" w:rsidRPr="008535AD" w:rsidRDefault="009F7B34" w:rsidP="008535AD">
      <w:pPr>
        <w:pStyle w:val="Listenabsatz"/>
        <w:numPr>
          <w:ilvl w:val="0"/>
          <w:numId w:val="1"/>
        </w:numPr>
        <w:spacing w:after="120" w:line="240" w:lineRule="auto"/>
        <w:ind w:left="426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 xml:space="preserve">Jeżeli chce Pan/Pani skontaktować się z ADO w sprawach związanych z przetwarzaniem danych osobowych, w szczególności w związku z wniesieniem wniosku o realizację przysługujących praw prosimy o kontakt pod adresem e-mail: </w:t>
      </w:r>
      <w:r w:rsidR="00877365" w:rsidRPr="008535AD">
        <w:rPr>
          <w:rFonts w:ascii="Arial" w:hAnsi="Arial" w:cs="Arial"/>
        </w:rPr>
        <w:t>iod</w:t>
      </w:r>
      <w:r w:rsidRPr="008535AD">
        <w:rPr>
          <w:rFonts w:ascii="Arial" w:hAnsi="Arial" w:cs="Arial"/>
        </w:rPr>
        <w:t>@umk.pl lub adresem korespondencyjnym ADO, z dopiskiem „IOD”.</w:t>
      </w:r>
    </w:p>
    <w:p w14:paraId="6EFDBFBF" w14:textId="021554A3" w:rsidR="0090540C" w:rsidRPr="008535AD" w:rsidRDefault="0090540C" w:rsidP="0090540C">
      <w:pPr>
        <w:spacing w:after="0" w:line="240" w:lineRule="auto"/>
        <w:jc w:val="both"/>
        <w:rPr>
          <w:rFonts w:ascii="Arial" w:hAnsi="Arial" w:cs="Arial"/>
        </w:rPr>
      </w:pPr>
      <w:r w:rsidRPr="008535AD">
        <w:rPr>
          <w:rFonts w:ascii="Arial" w:hAnsi="Arial" w:cs="Arial"/>
          <w:b/>
        </w:rPr>
        <w:t xml:space="preserve">Uwaga: </w:t>
      </w:r>
      <w:r w:rsidRPr="008535AD">
        <w:rPr>
          <w:rFonts w:ascii="Arial" w:hAnsi="Arial" w:cs="Arial"/>
        </w:rPr>
        <w:t>Uprzejmie prosimy o przesłanie formularza w formie skanu (konieczna jest dobra jakość skanu) na adres mailowy: r.skowronska@uni-wuerzburg.de, lub pocztą tradycyjną na adres:</w:t>
      </w:r>
    </w:p>
    <w:p w14:paraId="6B9E4884" w14:textId="77777777" w:rsidR="0090540C" w:rsidRPr="008535AD" w:rsidRDefault="0090540C" w:rsidP="0090540C">
      <w:pPr>
        <w:spacing w:after="0" w:line="240" w:lineRule="auto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Universität Würzburg</w:t>
      </w:r>
    </w:p>
    <w:p w14:paraId="3250E5AB" w14:textId="77777777" w:rsidR="0090540C" w:rsidRPr="008535AD" w:rsidRDefault="0090540C" w:rsidP="0090540C">
      <w:pPr>
        <w:spacing w:after="0" w:line="240" w:lineRule="auto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Polnische Historische Mission</w:t>
      </w:r>
    </w:p>
    <w:p w14:paraId="40079B75" w14:textId="77777777" w:rsidR="0090540C" w:rsidRPr="008535AD" w:rsidRDefault="0090540C" w:rsidP="0090540C">
      <w:pPr>
        <w:spacing w:after="0" w:line="240" w:lineRule="auto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Am Hubland</w:t>
      </w:r>
    </w:p>
    <w:p w14:paraId="1E708653" w14:textId="7EE3B9E2" w:rsidR="0090540C" w:rsidRPr="008535AD" w:rsidRDefault="0090540C" w:rsidP="0090540C">
      <w:pPr>
        <w:spacing w:after="0" w:line="240" w:lineRule="auto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97074 Würzburg</w:t>
      </w:r>
    </w:p>
    <w:p w14:paraId="32E9C92E" w14:textId="4DD7BFE1" w:rsidR="0090540C" w:rsidRPr="008535AD" w:rsidRDefault="0090540C" w:rsidP="0090540C">
      <w:pPr>
        <w:spacing w:after="0" w:line="240" w:lineRule="auto"/>
        <w:jc w:val="both"/>
        <w:rPr>
          <w:rFonts w:ascii="Arial" w:hAnsi="Arial" w:cs="Arial"/>
        </w:rPr>
      </w:pPr>
      <w:r w:rsidRPr="008535AD">
        <w:rPr>
          <w:rFonts w:ascii="Arial" w:hAnsi="Arial" w:cs="Arial"/>
        </w:rPr>
        <w:t>Niemcy</w:t>
      </w:r>
    </w:p>
    <w:sectPr w:rsidR="0090540C" w:rsidRPr="008535AD" w:rsidSect="00EF7762">
      <w:pgSz w:w="11906" w:h="16838"/>
      <w:pgMar w:top="284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E36AF"/>
    <w:multiLevelType w:val="hybridMultilevel"/>
    <w:tmpl w:val="E05810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7A45C8"/>
    <w:multiLevelType w:val="hybridMultilevel"/>
    <w:tmpl w:val="89E6B388"/>
    <w:lvl w:ilvl="0" w:tplc="DE5AD04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DMyM7YwMbA0NzFU0lEKTi0uzszPAykwrAUAHDkKFCwAAAA="/>
  </w:docVars>
  <w:rsids>
    <w:rsidRoot w:val="001A5A78"/>
    <w:rsid w:val="00035D84"/>
    <w:rsid w:val="00105DEC"/>
    <w:rsid w:val="001450F2"/>
    <w:rsid w:val="001A5A78"/>
    <w:rsid w:val="001C4475"/>
    <w:rsid w:val="002146D6"/>
    <w:rsid w:val="00233777"/>
    <w:rsid w:val="002B1655"/>
    <w:rsid w:val="002D0810"/>
    <w:rsid w:val="00397C5F"/>
    <w:rsid w:val="003D1F17"/>
    <w:rsid w:val="003E4DBB"/>
    <w:rsid w:val="003F7A68"/>
    <w:rsid w:val="00405E51"/>
    <w:rsid w:val="004408FA"/>
    <w:rsid w:val="004455F4"/>
    <w:rsid w:val="00483281"/>
    <w:rsid w:val="004C7216"/>
    <w:rsid w:val="00541FB4"/>
    <w:rsid w:val="0058508E"/>
    <w:rsid w:val="00597B54"/>
    <w:rsid w:val="005A00B9"/>
    <w:rsid w:val="005F7A95"/>
    <w:rsid w:val="00604F45"/>
    <w:rsid w:val="0064793D"/>
    <w:rsid w:val="006C1873"/>
    <w:rsid w:val="00775F3A"/>
    <w:rsid w:val="008200A6"/>
    <w:rsid w:val="008535AD"/>
    <w:rsid w:val="008757C8"/>
    <w:rsid w:val="00877365"/>
    <w:rsid w:val="008A2043"/>
    <w:rsid w:val="008A7F70"/>
    <w:rsid w:val="008E3238"/>
    <w:rsid w:val="008E608C"/>
    <w:rsid w:val="00904781"/>
    <w:rsid w:val="0090540C"/>
    <w:rsid w:val="00935E00"/>
    <w:rsid w:val="00957149"/>
    <w:rsid w:val="009A3D8C"/>
    <w:rsid w:val="009B4B12"/>
    <w:rsid w:val="009E4ED3"/>
    <w:rsid w:val="009F7B34"/>
    <w:rsid w:val="00A0729D"/>
    <w:rsid w:val="00A66091"/>
    <w:rsid w:val="00A813C3"/>
    <w:rsid w:val="00A863F1"/>
    <w:rsid w:val="00AA64F7"/>
    <w:rsid w:val="00C00D89"/>
    <w:rsid w:val="00C4388B"/>
    <w:rsid w:val="00C74B70"/>
    <w:rsid w:val="00D10E58"/>
    <w:rsid w:val="00D21083"/>
    <w:rsid w:val="00D5562D"/>
    <w:rsid w:val="00D803B2"/>
    <w:rsid w:val="00D96946"/>
    <w:rsid w:val="00DE2365"/>
    <w:rsid w:val="00E03216"/>
    <w:rsid w:val="00EF7762"/>
    <w:rsid w:val="00F67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11D82E"/>
  <w15:docId w15:val="{309966E0-2ED4-4A07-AAE1-E5FEB9639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F7B34"/>
    <w:pPr>
      <w:spacing w:after="160" w:line="259" w:lineRule="auto"/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9F7B34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75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75F3A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7736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7736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77365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773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773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8</Words>
  <Characters>3205</Characters>
  <Application>Microsoft Office Word</Application>
  <DocSecurity>0</DocSecurity>
  <Lines>26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ski</dc:creator>
  <cp:lastModifiedBy>Skowronska</cp:lastModifiedBy>
  <cp:revision>3</cp:revision>
  <cp:lastPrinted>2018-06-04T09:49:00Z</cp:lastPrinted>
  <dcterms:created xsi:type="dcterms:W3CDTF">2021-02-04T17:37:00Z</dcterms:created>
  <dcterms:modified xsi:type="dcterms:W3CDTF">2021-03-10T11:03:00Z</dcterms:modified>
</cp:coreProperties>
</file>